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6527F3" w:rsidP="00655DF7">
      <w:pPr>
        <w:jc w:val="center"/>
      </w:pPr>
      <w:r>
        <w:rPr>
          <w:noProof/>
        </w:rPr>
        <w:drawing>
          <wp:inline distT="0" distB="0" distL="0" distR="0" wp14:anchorId="57146E1E" wp14:editId="691971A2">
            <wp:extent cx="2355012" cy="1362710"/>
            <wp:effectExtent l="0" t="0" r="7620" b="8890"/>
            <wp:docPr id="1" name="Picture 1" descr="Image result for Mt 26:57-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t 26:57-5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804" cy="1381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C85275" w:rsidRDefault="00B469E8" w:rsidP="00B469E8">
      <w:pPr>
        <w:jc w:val="center"/>
        <w:rPr>
          <w:b/>
          <w:color w:val="663300"/>
          <w:sz w:val="32"/>
          <w:szCs w:val="32"/>
          <w:u w:val="single"/>
        </w:rPr>
      </w:pPr>
      <w:r w:rsidRPr="00C85275">
        <w:rPr>
          <w:b/>
          <w:color w:val="663300"/>
          <w:sz w:val="32"/>
          <w:szCs w:val="32"/>
          <w:u w:val="single"/>
        </w:rPr>
        <w:t>Getting More from the Message</w:t>
      </w:r>
      <w:r w:rsidRPr="00C85275">
        <w:rPr>
          <w:b/>
          <w:color w:val="663300"/>
          <w:sz w:val="32"/>
          <w:szCs w:val="32"/>
        </w:rPr>
        <w:t xml:space="preserve"> – </w:t>
      </w:r>
      <w:r w:rsidR="00783571" w:rsidRPr="00C85275">
        <w:rPr>
          <w:b/>
          <w:color w:val="663300"/>
          <w:sz w:val="32"/>
          <w:szCs w:val="32"/>
          <w:u w:val="single"/>
        </w:rPr>
        <w:t>Matthew 26</w:t>
      </w:r>
      <w:r w:rsidR="006527F3" w:rsidRPr="00C85275">
        <w:rPr>
          <w:b/>
          <w:color w:val="663300"/>
          <w:sz w:val="32"/>
          <w:szCs w:val="32"/>
          <w:u w:val="single"/>
        </w:rPr>
        <w:t>:57-68</w:t>
      </w:r>
    </w:p>
    <w:p w:rsidR="00B469E8" w:rsidRPr="00C85275" w:rsidRDefault="00B469E8" w:rsidP="00B469E8">
      <w:pPr>
        <w:jc w:val="center"/>
        <w:rPr>
          <w:color w:val="663300"/>
          <w:sz w:val="28"/>
          <w:szCs w:val="28"/>
        </w:rPr>
      </w:pPr>
      <w:r w:rsidRPr="00C85275">
        <w:rPr>
          <w:color w:val="663300"/>
          <w:sz w:val="28"/>
          <w:szCs w:val="28"/>
        </w:rPr>
        <w:t xml:space="preserve">Community Group </w:t>
      </w:r>
      <w:r w:rsidR="00783571" w:rsidRPr="00C85275">
        <w:rPr>
          <w:color w:val="663300"/>
          <w:sz w:val="28"/>
          <w:szCs w:val="28"/>
        </w:rPr>
        <w:t>Questions – Week of November</w:t>
      </w:r>
      <w:r w:rsidR="006527F3" w:rsidRPr="00C85275">
        <w:rPr>
          <w:color w:val="663300"/>
          <w:sz w:val="28"/>
          <w:szCs w:val="28"/>
        </w:rPr>
        <w:t xml:space="preserve"> 3</w:t>
      </w:r>
      <w:r w:rsidRPr="00C85275">
        <w:rPr>
          <w:color w:val="663300"/>
          <w:sz w:val="28"/>
          <w:szCs w:val="28"/>
        </w:rPr>
        <w:t>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20154B" w:rsidRDefault="0020154B" w:rsidP="0020154B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20154B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6527F3">
        <w:t>When speaking to people about Jesus, why is it important to hear what they have to say?</w:t>
      </w:r>
      <w:r w:rsidR="00D45A83">
        <w:t xml:space="preserve"> (What are some of the more common things you have heard</w:t>
      </w:r>
      <w:r w:rsidR="00FD1678">
        <w:t>,</w:t>
      </w:r>
      <w:r w:rsidR="00D45A83">
        <w:t xml:space="preserve"> and what did you think?)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D7372" w:rsidRPr="001318A8" w:rsidRDefault="006E4D44" w:rsidP="00CD7372">
      <w:pPr>
        <w:pStyle w:val="NoSpacing"/>
        <w:numPr>
          <w:ilvl w:val="0"/>
          <w:numId w:val="1"/>
        </w:numPr>
      </w:pPr>
      <w:r>
        <w:t>Why do you think there are so many misinterpretations and/or misrepresentations of Jesus? What should we do when we hear people doing that? (Is it easy or difficult</w:t>
      </w:r>
      <w:r w:rsidR="00FD1678">
        <w:t>?- P</w:t>
      </w:r>
      <w:r>
        <w:t xml:space="preserve">lease explain) </w:t>
      </w:r>
      <w:r w:rsidR="009B261D">
        <w:t xml:space="preserve"> </w:t>
      </w:r>
      <w:r w:rsidR="00AA7582">
        <w:t xml:space="preserve">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AA7582" w:rsidRPr="00CD7372" w:rsidRDefault="009E2E40" w:rsidP="00AA7582">
      <w:pPr>
        <w:pStyle w:val="NoSpacing"/>
        <w:numPr>
          <w:ilvl w:val="0"/>
          <w:numId w:val="1"/>
        </w:numPr>
      </w:pPr>
      <w:r>
        <w:t xml:space="preserve"> </w:t>
      </w:r>
      <w:r w:rsidR="00C85275">
        <w:t>Why doesn’t following Jesus at a distance work?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AA7582" w:rsidRPr="00CD7372" w:rsidRDefault="00C85275" w:rsidP="00AA7582">
      <w:pPr>
        <w:pStyle w:val="NoSpacing"/>
        <w:numPr>
          <w:ilvl w:val="0"/>
          <w:numId w:val="1"/>
        </w:numPr>
      </w:pPr>
      <w:r>
        <w:t xml:space="preserve">Why does Jesus want His followers </w:t>
      </w:r>
      <w:r w:rsidR="00FD1678">
        <w:t xml:space="preserve">to be </w:t>
      </w:r>
      <w:r>
        <w:t>“all in”</w:t>
      </w:r>
      <w:r w:rsidR="00FD1678">
        <w:t>?</w:t>
      </w:r>
      <w:r>
        <w:t xml:space="preserve"> What do you think “all in” means? Are there any changes you could make to be “all in”</w:t>
      </w:r>
      <w:r w:rsidR="00FD1678">
        <w:t>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586642" w:rsidP="00CD7372">
      <w:pPr>
        <w:pStyle w:val="NoSpacing"/>
        <w:numPr>
          <w:ilvl w:val="0"/>
          <w:numId w:val="1"/>
        </w:numPr>
      </w:pPr>
      <w:r>
        <w:t>Why do you think so many people</w:t>
      </w:r>
      <w:r w:rsidR="003E47FE">
        <w:t>’s</w:t>
      </w:r>
      <w:r>
        <w:t xml:space="preserve"> minds are made up about Jesus</w:t>
      </w:r>
      <w:r w:rsidR="003E47FE">
        <w:t>,</w:t>
      </w:r>
      <w:r>
        <w:t xml:space="preserve"> and they are unwilling to talk about Him? </w:t>
      </w:r>
      <w:r w:rsidR="006C4984">
        <w:t xml:space="preserve">(Do you have any thoughts or ideas on getting the conversation started?)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55DF7" w:rsidRPr="00CD7372" w:rsidRDefault="00D71AFA" w:rsidP="00655DF7">
      <w:pPr>
        <w:pStyle w:val="NoSpacing"/>
        <w:numPr>
          <w:ilvl w:val="0"/>
          <w:numId w:val="1"/>
        </w:numPr>
      </w:pPr>
      <w:r>
        <w:t xml:space="preserve">How </w:t>
      </w:r>
      <w:r w:rsidR="00442DB7">
        <w:t xml:space="preserve">do people judge God? How is it that we seem to take credit for what we do and often blame God for what goes wrong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E340BA" w:rsidP="00A32C2D">
      <w:pPr>
        <w:pStyle w:val="NoSpacing"/>
        <w:numPr>
          <w:ilvl w:val="0"/>
          <w:numId w:val="1"/>
        </w:numPr>
      </w:pPr>
      <w:r>
        <w:t>Read Romans 12:1-2 out loud. What are some ways we can worship G</w:t>
      </w:r>
      <w:r w:rsidR="007B6C00">
        <w:t>od? What are some ways you think God may want you to worship Him more? As a church</w:t>
      </w:r>
      <w:r w:rsidR="00893F7D">
        <w:t xml:space="preserve">, how do you think </w:t>
      </w:r>
      <w:r w:rsidR="007B6C00">
        <w:t xml:space="preserve">we can do a better </w:t>
      </w:r>
      <w:r w:rsidR="00893F7D">
        <w:t xml:space="preserve">job </w:t>
      </w:r>
      <w:r w:rsidR="007B6C00">
        <w:t>at worshipping Jesus</w:t>
      </w:r>
      <w:r w:rsidR="00893F7D">
        <w:t xml:space="preserve"> together</w:t>
      </w:r>
      <w:bookmarkStart w:id="0" w:name="_GoBack"/>
      <w:bookmarkEnd w:id="0"/>
      <w:r w:rsidR="007B6C00">
        <w:t xml:space="preserve">? </w:t>
      </w:r>
      <w: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406BE6" w:rsidRPr="00CD7372" w:rsidRDefault="00406BE6" w:rsidP="00406BE6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Pr="00CD737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B4967E6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qwUAejzdei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4B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7FE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2DB7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642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7F3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984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44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71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00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3F7D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726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75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A83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0BA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78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11</cp:revision>
  <dcterms:created xsi:type="dcterms:W3CDTF">2019-11-01T14:03:00Z</dcterms:created>
  <dcterms:modified xsi:type="dcterms:W3CDTF">2019-11-02T10:55:00Z</dcterms:modified>
</cp:coreProperties>
</file>